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D001B8" w14:textId="254AA61A" w:rsidR="0097013C" w:rsidRPr="0009644F" w:rsidRDefault="00C50F63" w:rsidP="00450166">
      <w:pPr>
        <w:jc w:val="center"/>
        <w:rPr>
          <w:rFonts w:ascii="Bodoni MT" w:hAnsi="Bodoni MT" w:cs="Arial"/>
          <w:sz w:val="36"/>
          <w:szCs w:val="36"/>
        </w:rPr>
      </w:pPr>
      <w:r>
        <w:rPr>
          <w:rFonts w:ascii="Bodoni MT" w:hAnsi="Bodoni MT" w:cs="Arial"/>
          <w:sz w:val="36"/>
          <w:szCs w:val="36"/>
        </w:rPr>
        <w:t>Exploring a Struggle</w:t>
      </w:r>
      <w:r w:rsidR="00450166" w:rsidRPr="0009644F">
        <w:rPr>
          <w:rFonts w:ascii="Bodoni MT" w:hAnsi="Bodoni MT" w:cs="Arial"/>
          <w:sz w:val="36"/>
          <w:szCs w:val="36"/>
        </w:rPr>
        <w:t>- Moment of Reflection</w:t>
      </w:r>
    </w:p>
    <w:p w14:paraId="2AA5DBCD" w14:textId="0B6E9059" w:rsidR="00450166" w:rsidRPr="00450166" w:rsidRDefault="00450166" w:rsidP="00450166">
      <w:pPr>
        <w:jc w:val="center"/>
        <w:rPr>
          <w:sz w:val="24"/>
          <w:szCs w:val="24"/>
        </w:rPr>
      </w:pPr>
      <w:r w:rsidRPr="00450166">
        <w:rPr>
          <w:noProof/>
          <w:color w:val="333333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FE9105E" wp14:editId="01796F5B">
                <wp:simplePos x="0" y="0"/>
                <wp:positionH relativeFrom="margin">
                  <wp:posOffset>393700</wp:posOffset>
                </wp:positionH>
                <wp:positionV relativeFrom="paragraph">
                  <wp:posOffset>311785</wp:posOffset>
                </wp:positionV>
                <wp:extent cx="5378450" cy="12700"/>
                <wp:effectExtent l="0" t="0" r="31750" b="2540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78450" cy="1270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8532270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31pt,24.55pt" to="454.5pt,2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" strokecolor="windowText" strokeweight="1pt">
                <v:stroke joinstyle="miter"/>
                <w10:wrap anchorx="margin"/>
              </v:line>
            </w:pict>
          </mc:Fallback>
        </mc:AlternateContent>
      </w:r>
      <w:r w:rsidRPr="00450166">
        <w:rPr>
          <w:sz w:val="24"/>
          <w:szCs w:val="24"/>
        </w:rPr>
        <w:t>-Masterpiece Living</w:t>
      </w:r>
    </w:p>
    <w:p w14:paraId="2D7B3AC3" w14:textId="22DBC84C" w:rsidR="00450166" w:rsidRDefault="00450166" w:rsidP="00450166">
      <w:pPr>
        <w:jc w:val="center"/>
      </w:pPr>
    </w:p>
    <w:p w14:paraId="5CAE86F5" w14:textId="77777777" w:rsidR="00450166" w:rsidRPr="00450166" w:rsidRDefault="00450166" w:rsidP="00450166">
      <w:pPr>
        <w:jc w:val="both"/>
        <w:rPr>
          <w:sz w:val="28"/>
          <w:szCs w:val="28"/>
        </w:rPr>
      </w:pPr>
      <w:r w:rsidRPr="00450166">
        <w:rPr>
          <w:sz w:val="28"/>
          <w:szCs w:val="28"/>
        </w:rPr>
        <w:t>Directions:</w:t>
      </w:r>
    </w:p>
    <w:p w14:paraId="549B69A8" w14:textId="28ACAD03" w:rsidR="00450166" w:rsidRDefault="00450166" w:rsidP="00450166">
      <w:pPr>
        <w:jc w:val="both"/>
        <w:rPr>
          <w:sz w:val="28"/>
          <w:szCs w:val="28"/>
        </w:rPr>
      </w:pPr>
      <w:r w:rsidRPr="00450166">
        <w:rPr>
          <w:sz w:val="28"/>
          <w:szCs w:val="28"/>
        </w:rPr>
        <w:t>Take 10-20 minutes to read the</w:t>
      </w:r>
      <w:r w:rsidR="005D1D8E">
        <w:rPr>
          <w:sz w:val="28"/>
          <w:szCs w:val="28"/>
        </w:rPr>
        <w:t xml:space="preserve"> directions and</w:t>
      </w:r>
      <w:r w:rsidRPr="00450166">
        <w:rPr>
          <w:sz w:val="28"/>
          <w:szCs w:val="28"/>
        </w:rPr>
        <w:t xml:space="preserve"> </w:t>
      </w:r>
      <w:r w:rsidR="00D674D5">
        <w:rPr>
          <w:sz w:val="28"/>
          <w:szCs w:val="28"/>
        </w:rPr>
        <w:t>questions</w:t>
      </w:r>
      <w:r w:rsidRPr="00450166">
        <w:rPr>
          <w:sz w:val="28"/>
          <w:szCs w:val="28"/>
        </w:rPr>
        <w:t xml:space="preserve"> belo</w:t>
      </w:r>
      <w:r w:rsidR="005D1D8E">
        <w:rPr>
          <w:sz w:val="28"/>
          <w:szCs w:val="28"/>
        </w:rPr>
        <w:t>w.</w:t>
      </w:r>
      <w:r w:rsidRPr="00450166">
        <w:rPr>
          <w:sz w:val="28"/>
          <w:szCs w:val="28"/>
        </w:rPr>
        <w:t xml:space="preserve"> </w:t>
      </w:r>
      <w:r w:rsidR="005D1D8E">
        <w:rPr>
          <w:sz w:val="28"/>
          <w:szCs w:val="28"/>
        </w:rPr>
        <w:t>R</w:t>
      </w:r>
      <w:r w:rsidRPr="00450166">
        <w:rPr>
          <w:sz w:val="28"/>
          <w:szCs w:val="28"/>
        </w:rPr>
        <w:t>eflect</w:t>
      </w:r>
      <w:r w:rsidR="0009644F">
        <w:rPr>
          <w:sz w:val="28"/>
          <w:szCs w:val="28"/>
        </w:rPr>
        <w:t xml:space="preserve"> with curiosity</w:t>
      </w:r>
      <w:r w:rsidRPr="00450166">
        <w:rPr>
          <w:sz w:val="28"/>
          <w:szCs w:val="28"/>
        </w:rPr>
        <w:t xml:space="preserve"> on the questions</w:t>
      </w:r>
      <w:r w:rsidR="0009644F">
        <w:rPr>
          <w:sz w:val="28"/>
          <w:szCs w:val="28"/>
        </w:rPr>
        <w:t xml:space="preserve"> that</w:t>
      </w:r>
      <w:r w:rsidRPr="00450166">
        <w:rPr>
          <w:sz w:val="28"/>
          <w:szCs w:val="28"/>
        </w:rPr>
        <w:t xml:space="preserve"> follow. You may </w:t>
      </w:r>
      <w:r w:rsidR="0009644F" w:rsidRPr="00450166">
        <w:rPr>
          <w:sz w:val="28"/>
          <w:szCs w:val="28"/>
        </w:rPr>
        <w:t>journal</w:t>
      </w:r>
      <w:r w:rsidRPr="00450166">
        <w:rPr>
          <w:sz w:val="28"/>
          <w:szCs w:val="28"/>
        </w:rPr>
        <w:t xml:space="preserve"> your response, chat about them with someone in your home or via video chat, or simply let them rest in your conscious and sub-conscious.</w:t>
      </w:r>
    </w:p>
    <w:p w14:paraId="4B2B2B02" w14:textId="521DC93C" w:rsidR="00450166" w:rsidRDefault="00450166" w:rsidP="00450166">
      <w:pPr>
        <w:spacing w:after="0"/>
        <w:rPr>
          <w:sz w:val="28"/>
          <w:szCs w:val="28"/>
        </w:rPr>
      </w:pPr>
    </w:p>
    <w:p w14:paraId="6E7651D9" w14:textId="77777777" w:rsidR="00220E75" w:rsidRDefault="00220E75" w:rsidP="005D1D8E">
      <w:pPr>
        <w:spacing w:after="0"/>
        <w:jc w:val="center"/>
        <w:rPr>
          <w:i/>
          <w:iCs/>
          <w:sz w:val="28"/>
          <w:szCs w:val="28"/>
        </w:rPr>
      </w:pPr>
    </w:p>
    <w:p w14:paraId="5DC918FC" w14:textId="5CDB91D4" w:rsidR="005D1D8E" w:rsidRDefault="000331ED" w:rsidP="005D1D8E">
      <w:pPr>
        <w:spacing w:after="0"/>
        <w:jc w:val="center"/>
        <w:rPr>
          <w:i/>
          <w:iCs/>
          <w:sz w:val="28"/>
          <w:szCs w:val="28"/>
        </w:rPr>
      </w:pPr>
      <w:r w:rsidRPr="005D1D8E">
        <w:rPr>
          <w:i/>
          <w:iCs/>
          <w:sz w:val="28"/>
          <w:szCs w:val="28"/>
        </w:rPr>
        <w:t xml:space="preserve">Call to mind something you have been struggling with or </w:t>
      </w:r>
    </w:p>
    <w:p w14:paraId="32EB9B2B" w14:textId="40DE9538" w:rsidR="009E03F5" w:rsidRDefault="000331ED" w:rsidP="005D1D8E">
      <w:pPr>
        <w:spacing w:after="0"/>
        <w:jc w:val="center"/>
        <w:rPr>
          <w:i/>
          <w:iCs/>
          <w:sz w:val="28"/>
          <w:szCs w:val="28"/>
        </w:rPr>
      </w:pPr>
      <w:r w:rsidRPr="005D1D8E">
        <w:rPr>
          <w:i/>
          <w:iCs/>
          <w:sz w:val="28"/>
          <w:szCs w:val="28"/>
        </w:rPr>
        <w:t xml:space="preserve">stressing over recently. Reflect on the questions below and allow answers to </w:t>
      </w:r>
      <w:r w:rsidR="005D1D8E" w:rsidRPr="005D1D8E">
        <w:rPr>
          <w:i/>
          <w:iCs/>
          <w:sz w:val="28"/>
          <w:szCs w:val="28"/>
        </w:rPr>
        <w:t>arise during this exercise or after in the days to come.</w:t>
      </w:r>
    </w:p>
    <w:p w14:paraId="360F5658" w14:textId="05702F03" w:rsidR="005D1D8E" w:rsidRDefault="005D1D8E" w:rsidP="005D1D8E">
      <w:pPr>
        <w:spacing w:after="0"/>
        <w:rPr>
          <w:i/>
          <w:iCs/>
          <w:sz w:val="28"/>
          <w:szCs w:val="28"/>
        </w:rPr>
      </w:pPr>
    </w:p>
    <w:p w14:paraId="67B5C092" w14:textId="42A99567" w:rsidR="00220E75" w:rsidRDefault="00220E75" w:rsidP="005D1D8E">
      <w:pPr>
        <w:spacing w:after="0"/>
        <w:rPr>
          <w:sz w:val="28"/>
          <w:szCs w:val="28"/>
        </w:rPr>
      </w:pPr>
    </w:p>
    <w:p w14:paraId="7ED56DA0" w14:textId="77777777" w:rsidR="00220E75" w:rsidRDefault="00220E75" w:rsidP="005D1D8E">
      <w:pPr>
        <w:spacing w:after="0"/>
        <w:rPr>
          <w:sz w:val="28"/>
          <w:szCs w:val="28"/>
        </w:rPr>
      </w:pPr>
    </w:p>
    <w:p w14:paraId="3BC82CAE" w14:textId="210682AE" w:rsidR="005D1D8E" w:rsidRDefault="005D1D8E" w:rsidP="005D1D8E">
      <w:pPr>
        <w:spacing w:after="0"/>
        <w:rPr>
          <w:sz w:val="28"/>
          <w:szCs w:val="28"/>
        </w:rPr>
      </w:pPr>
      <w:r>
        <w:rPr>
          <w:sz w:val="28"/>
          <w:szCs w:val="28"/>
        </w:rPr>
        <w:t xml:space="preserve">1) How have I treated this difficulty? </w:t>
      </w:r>
    </w:p>
    <w:p w14:paraId="71CF0ACC" w14:textId="77777777" w:rsidR="00220E75" w:rsidRDefault="00220E75" w:rsidP="005D1D8E">
      <w:pPr>
        <w:spacing w:after="0"/>
        <w:rPr>
          <w:sz w:val="28"/>
          <w:szCs w:val="28"/>
        </w:rPr>
      </w:pPr>
    </w:p>
    <w:p w14:paraId="47DA4409" w14:textId="2EDE2CD2" w:rsidR="005D1D8E" w:rsidRDefault="005D1D8E" w:rsidP="005D1D8E">
      <w:pPr>
        <w:spacing w:after="0"/>
        <w:rPr>
          <w:sz w:val="28"/>
          <w:szCs w:val="28"/>
        </w:rPr>
      </w:pPr>
      <w:r>
        <w:rPr>
          <w:sz w:val="28"/>
          <w:szCs w:val="28"/>
        </w:rPr>
        <w:t>2) How have I suffered from my own response?</w:t>
      </w:r>
    </w:p>
    <w:p w14:paraId="1C6A3FBF" w14:textId="77777777" w:rsidR="00220E75" w:rsidRDefault="00220E75" w:rsidP="005D1D8E">
      <w:pPr>
        <w:spacing w:after="0"/>
        <w:rPr>
          <w:sz w:val="28"/>
          <w:szCs w:val="28"/>
        </w:rPr>
      </w:pPr>
    </w:p>
    <w:p w14:paraId="63E7854B" w14:textId="3B59A979" w:rsidR="005D1D8E" w:rsidRDefault="005D1D8E" w:rsidP="005D1D8E">
      <w:pPr>
        <w:spacing w:after="0"/>
        <w:rPr>
          <w:sz w:val="28"/>
          <w:szCs w:val="28"/>
        </w:rPr>
      </w:pPr>
      <w:r>
        <w:rPr>
          <w:sz w:val="28"/>
          <w:szCs w:val="28"/>
        </w:rPr>
        <w:t xml:space="preserve">3) </w:t>
      </w:r>
      <w:r w:rsidR="00CD5395">
        <w:rPr>
          <w:sz w:val="28"/>
          <w:szCs w:val="28"/>
        </w:rPr>
        <w:t>What does this problem ask m</w:t>
      </w:r>
      <w:r w:rsidR="00C50F63">
        <w:rPr>
          <w:sz w:val="28"/>
          <w:szCs w:val="28"/>
        </w:rPr>
        <w:t>e</w:t>
      </w:r>
      <w:r w:rsidR="00CD5395">
        <w:rPr>
          <w:sz w:val="28"/>
          <w:szCs w:val="28"/>
        </w:rPr>
        <w:t xml:space="preserve"> to let go of?</w:t>
      </w:r>
    </w:p>
    <w:p w14:paraId="5BC9D6C6" w14:textId="77777777" w:rsidR="00220E75" w:rsidRDefault="00220E75" w:rsidP="005D1D8E">
      <w:pPr>
        <w:spacing w:after="0"/>
        <w:rPr>
          <w:sz w:val="28"/>
          <w:szCs w:val="28"/>
        </w:rPr>
      </w:pPr>
    </w:p>
    <w:p w14:paraId="370043F1" w14:textId="69416350" w:rsidR="00CD5395" w:rsidRDefault="00220E75" w:rsidP="005D1D8E">
      <w:pPr>
        <w:spacing w:after="0"/>
        <w:rPr>
          <w:sz w:val="28"/>
          <w:szCs w:val="28"/>
        </w:rPr>
      </w:pPr>
      <w:r>
        <w:rPr>
          <w:sz w:val="28"/>
          <w:szCs w:val="28"/>
        </w:rPr>
        <w:t xml:space="preserve">4) </w:t>
      </w:r>
      <w:r w:rsidR="00CD5395">
        <w:rPr>
          <w:sz w:val="28"/>
          <w:szCs w:val="28"/>
        </w:rPr>
        <w:t>What suffering is unavoidable related to this problem?</w:t>
      </w:r>
    </w:p>
    <w:p w14:paraId="0C8BD7CC" w14:textId="77777777" w:rsidR="00220E75" w:rsidRDefault="00220E75" w:rsidP="005D1D8E">
      <w:pPr>
        <w:spacing w:after="0"/>
        <w:rPr>
          <w:sz w:val="28"/>
          <w:szCs w:val="28"/>
        </w:rPr>
      </w:pPr>
    </w:p>
    <w:p w14:paraId="5A83C676" w14:textId="6BE25784" w:rsidR="00CD5395" w:rsidRDefault="00220E75" w:rsidP="005D1D8E">
      <w:pPr>
        <w:spacing w:after="0"/>
        <w:rPr>
          <w:sz w:val="28"/>
          <w:szCs w:val="28"/>
        </w:rPr>
      </w:pPr>
      <w:r>
        <w:rPr>
          <w:sz w:val="28"/>
          <w:szCs w:val="28"/>
        </w:rPr>
        <w:t xml:space="preserve">5) </w:t>
      </w:r>
      <w:r w:rsidR="00CD5395">
        <w:rPr>
          <w:sz w:val="28"/>
          <w:szCs w:val="28"/>
        </w:rPr>
        <w:t>What great lesson might this difficulty be able to teach me?</w:t>
      </w:r>
    </w:p>
    <w:p w14:paraId="65445BCF" w14:textId="225739A4" w:rsidR="00220E75" w:rsidRDefault="00220E75" w:rsidP="005D1D8E">
      <w:pPr>
        <w:spacing w:after="0"/>
        <w:rPr>
          <w:sz w:val="28"/>
          <w:szCs w:val="28"/>
        </w:rPr>
      </w:pPr>
    </w:p>
    <w:p w14:paraId="2401C3B3" w14:textId="2D592EB7" w:rsidR="00CD5395" w:rsidRDefault="00220E75" w:rsidP="005D1D8E">
      <w:pPr>
        <w:spacing w:after="0"/>
        <w:rPr>
          <w:sz w:val="28"/>
          <w:szCs w:val="28"/>
        </w:rPr>
      </w:pPr>
      <w:r>
        <w:rPr>
          <w:sz w:val="28"/>
          <w:szCs w:val="28"/>
        </w:rPr>
        <w:t>6) What might be the silver-lining or the value in this situation?</w:t>
      </w:r>
    </w:p>
    <w:p w14:paraId="25DC58A8" w14:textId="77777777" w:rsidR="00220E75" w:rsidRDefault="00220E75" w:rsidP="005D1D8E">
      <w:pPr>
        <w:spacing w:after="0"/>
        <w:rPr>
          <w:i/>
          <w:iCs/>
          <w:noProof/>
          <w:color w:val="333333"/>
          <w:sz w:val="24"/>
          <w:szCs w:val="24"/>
        </w:rPr>
      </w:pPr>
    </w:p>
    <w:p w14:paraId="61A145DD" w14:textId="19CB432A" w:rsidR="00220E75" w:rsidRPr="005D1D8E" w:rsidRDefault="00220E75" w:rsidP="005D1D8E">
      <w:pPr>
        <w:spacing w:after="0"/>
        <w:rPr>
          <w:sz w:val="28"/>
          <w:szCs w:val="28"/>
        </w:rPr>
      </w:pPr>
      <w:r w:rsidRPr="005D1D8E">
        <w:rPr>
          <w:i/>
          <w:iCs/>
          <w:noProof/>
          <w:color w:val="333333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7C3D672" wp14:editId="2877DFA3">
                <wp:simplePos x="0" y="0"/>
                <wp:positionH relativeFrom="margin">
                  <wp:posOffset>104775</wp:posOffset>
                </wp:positionH>
                <wp:positionV relativeFrom="paragraph">
                  <wp:posOffset>1287780</wp:posOffset>
                </wp:positionV>
                <wp:extent cx="5378450" cy="12700"/>
                <wp:effectExtent l="0" t="0" r="31750" b="2540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78450" cy="1270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8D27F3E" id="Straight Connector 2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8.25pt,101.4pt" to="431.75pt,10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" strokecolor="windowText" strokeweight="1pt">
                <v:stroke joinstyle="miter"/>
                <w10:wrap anchorx="margin"/>
              </v:line>
            </w:pict>
          </mc:Fallback>
        </mc:AlternateContent>
      </w:r>
    </w:p>
    <w:sectPr w:rsidR="00220E75" w:rsidRPr="005D1D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0NTYwtjAyNDUzMbFQ0lEKTi0uzszPAykwrwUAOdsD0SwAAAA="/>
  </w:docVars>
  <w:rsids>
    <w:rsidRoot w:val="00450166"/>
    <w:rsid w:val="00014999"/>
    <w:rsid w:val="000261A2"/>
    <w:rsid w:val="000331ED"/>
    <w:rsid w:val="00071BF4"/>
    <w:rsid w:val="0009644F"/>
    <w:rsid w:val="000A7376"/>
    <w:rsid w:val="0013016B"/>
    <w:rsid w:val="001D139F"/>
    <w:rsid w:val="001D2816"/>
    <w:rsid w:val="001D2BD8"/>
    <w:rsid w:val="00220E75"/>
    <w:rsid w:val="00223B4C"/>
    <w:rsid w:val="002B60AE"/>
    <w:rsid w:val="002B7025"/>
    <w:rsid w:val="002E54B7"/>
    <w:rsid w:val="002E66A3"/>
    <w:rsid w:val="00340B6A"/>
    <w:rsid w:val="00393202"/>
    <w:rsid w:val="003C7791"/>
    <w:rsid w:val="003F571E"/>
    <w:rsid w:val="0042753D"/>
    <w:rsid w:val="00450166"/>
    <w:rsid w:val="004814C1"/>
    <w:rsid w:val="004A2430"/>
    <w:rsid w:val="004A5D2E"/>
    <w:rsid w:val="004E7922"/>
    <w:rsid w:val="004E7D32"/>
    <w:rsid w:val="00526E24"/>
    <w:rsid w:val="0053388D"/>
    <w:rsid w:val="00544870"/>
    <w:rsid w:val="00562520"/>
    <w:rsid w:val="00587BD8"/>
    <w:rsid w:val="005B0F08"/>
    <w:rsid w:val="005D1D8E"/>
    <w:rsid w:val="005D2B89"/>
    <w:rsid w:val="005E7D84"/>
    <w:rsid w:val="00612296"/>
    <w:rsid w:val="00615781"/>
    <w:rsid w:val="0062388E"/>
    <w:rsid w:val="006275FE"/>
    <w:rsid w:val="00632FD8"/>
    <w:rsid w:val="00637697"/>
    <w:rsid w:val="00660A2A"/>
    <w:rsid w:val="006915A2"/>
    <w:rsid w:val="006B00D1"/>
    <w:rsid w:val="006D56B1"/>
    <w:rsid w:val="006E30C6"/>
    <w:rsid w:val="006E3538"/>
    <w:rsid w:val="00701E83"/>
    <w:rsid w:val="00706361"/>
    <w:rsid w:val="00716AF2"/>
    <w:rsid w:val="0073337A"/>
    <w:rsid w:val="007B560D"/>
    <w:rsid w:val="00846364"/>
    <w:rsid w:val="008547E2"/>
    <w:rsid w:val="00860CEC"/>
    <w:rsid w:val="008711EA"/>
    <w:rsid w:val="00873EF0"/>
    <w:rsid w:val="0088214E"/>
    <w:rsid w:val="00893634"/>
    <w:rsid w:val="008C1531"/>
    <w:rsid w:val="008D0FA0"/>
    <w:rsid w:val="009240AB"/>
    <w:rsid w:val="0093396F"/>
    <w:rsid w:val="0097013C"/>
    <w:rsid w:val="00974354"/>
    <w:rsid w:val="00974C2E"/>
    <w:rsid w:val="0099247F"/>
    <w:rsid w:val="009A2C25"/>
    <w:rsid w:val="009A7B41"/>
    <w:rsid w:val="009E03F5"/>
    <w:rsid w:val="00A121C3"/>
    <w:rsid w:val="00A22C3B"/>
    <w:rsid w:val="00A6068B"/>
    <w:rsid w:val="00A61978"/>
    <w:rsid w:val="00A81CF1"/>
    <w:rsid w:val="00A83EB2"/>
    <w:rsid w:val="00A93A11"/>
    <w:rsid w:val="00AB57B1"/>
    <w:rsid w:val="00AB7E80"/>
    <w:rsid w:val="00AF3D28"/>
    <w:rsid w:val="00AF3FF7"/>
    <w:rsid w:val="00AF7570"/>
    <w:rsid w:val="00B34DE2"/>
    <w:rsid w:val="00B43374"/>
    <w:rsid w:val="00B56B21"/>
    <w:rsid w:val="00B60B90"/>
    <w:rsid w:val="00B77C99"/>
    <w:rsid w:val="00BA2EEB"/>
    <w:rsid w:val="00BB3702"/>
    <w:rsid w:val="00BC27D9"/>
    <w:rsid w:val="00BD1F10"/>
    <w:rsid w:val="00C02EF8"/>
    <w:rsid w:val="00C04B53"/>
    <w:rsid w:val="00C26EC1"/>
    <w:rsid w:val="00C50F63"/>
    <w:rsid w:val="00C60445"/>
    <w:rsid w:val="00C73A83"/>
    <w:rsid w:val="00C775AF"/>
    <w:rsid w:val="00C80E09"/>
    <w:rsid w:val="00C97496"/>
    <w:rsid w:val="00CC5641"/>
    <w:rsid w:val="00CC636E"/>
    <w:rsid w:val="00CD5395"/>
    <w:rsid w:val="00D25A64"/>
    <w:rsid w:val="00D27FF1"/>
    <w:rsid w:val="00D44DFB"/>
    <w:rsid w:val="00D674D5"/>
    <w:rsid w:val="00D72C38"/>
    <w:rsid w:val="00E700AD"/>
    <w:rsid w:val="00E82B96"/>
    <w:rsid w:val="00E8323C"/>
    <w:rsid w:val="00EC71DB"/>
    <w:rsid w:val="00EF4E71"/>
    <w:rsid w:val="00F4500B"/>
    <w:rsid w:val="00FA38CD"/>
    <w:rsid w:val="00FB3A5D"/>
    <w:rsid w:val="00FE3F29"/>
    <w:rsid w:val="00FF0E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0EBA33"/>
  <w15:chartTrackingRefBased/>
  <w15:docId w15:val="{F3542FF6-9DCF-43DD-92B4-8493C20BC2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A7B4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3" ma:contentTypeDescription="Create a new document." ma:contentTypeScope="" ma:versionID="ae0debdefc0309a2cd2ee0ac351a4751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9ba0963796a9563416d5c362981e57a9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03F9D58-EF40-4E68-9E82-ABFE2B321C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3CFD314-65E7-4F3B-BE7E-96E46BA9F0C9}">
  <ds:schemaRefs>
    <ds:schemaRef ds:uri="http://schemas.microsoft.com/office/2006/metadata/properties"/>
    <ds:schemaRef ds:uri="http://schemas.microsoft.com/office/infopath/2007/PartnerControls"/>
    <ds:schemaRef ds:uri="bd59869c-8c19-4d89-ad34-dc7b09787b4b"/>
  </ds:schemaRefs>
</ds:datastoreItem>
</file>

<file path=customXml/itemProps3.xml><?xml version="1.0" encoding="utf-8"?>
<ds:datastoreItem xmlns:ds="http://schemas.openxmlformats.org/officeDocument/2006/customXml" ds:itemID="{5A43D890-3B61-4FBC-A593-4457AD0FE9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1</Pages>
  <Words>130</Words>
  <Characters>74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ra Meintzer</dc:creator>
  <cp:keywords/>
  <dc:description/>
  <cp:lastModifiedBy>Cera Meintzer</cp:lastModifiedBy>
  <cp:revision>15</cp:revision>
  <dcterms:created xsi:type="dcterms:W3CDTF">2020-04-20T19:48:00Z</dcterms:created>
  <dcterms:modified xsi:type="dcterms:W3CDTF">2020-08-07T1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